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4DF4A" w14:textId="35AF8919" w:rsidR="00067DCB" w:rsidRDefault="00506F24" w:rsidP="00506F24">
      <w:pPr>
        <w:jc w:val="center"/>
      </w:pPr>
      <w:r>
        <w:rPr>
          <w:noProof/>
        </w:rPr>
        <w:drawing>
          <wp:inline distT="0" distB="0" distL="0" distR="0" wp14:anchorId="1A3DFC8A" wp14:editId="46D473BF">
            <wp:extent cx="3070860" cy="1727359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7673" cy="1731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026DB" w14:textId="77777777" w:rsidR="00506F24" w:rsidRDefault="00506F24" w:rsidP="00506F24">
      <w:pPr>
        <w:pStyle w:val="NormalWeb"/>
        <w:spacing w:before="0" w:beforeAutospacing="0" w:after="0" w:afterAutospacing="0"/>
        <w:jc w:val="center"/>
      </w:pPr>
      <w:r>
        <w:rPr>
          <w:rStyle w:val="Strong"/>
          <w:i/>
          <w:iCs/>
        </w:rPr>
        <w:t>"Son of God"</w:t>
      </w:r>
    </w:p>
    <w:p w14:paraId="5A0F6A69" w14:textId="77777777" w:rsidR="00506F24" w:rsidRDefault="00506F24" w:rsidP="00506F24">
      <w:pPr>
        <w:pStyle w:val="NormalWeb"/>
        <w:spacing w:before="0" w:beforeAutospacing="0" w:after="0" w:afterAutospacing="0"/>
        <w:jc w:val="center"/>
      </w:pPr>
      <w:r>
        <w:t>Matthew 27: 32-44</w:t>
      </w:r>
    </w:p>
    <w:p w14:paraId="2A2B4622" w14:textId="01CA183B" w:rsidR="00506F24" w:rsidRDefault="00506F24" w:rsidP="00506F24">
      <w:pPr>
        <w:jc w:val="center"/>
      </w:pPr>
    </w:p>
    <w:p w14:paraId="41103CEA" w14:textId="673DB64A" w:rsidR="00506F24" w:rsidRDefault="00B82A3C" w:rsidP="00506F24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Read Matthew </w:t>
      </w:r>
      <w:r w:rsidR="00AD044B">
        <w:rPr>
          <w:b/>
          <w:bCs/>
        </w:rPr>
        <w:t>27:32-44 and Luke 23:26-</w:t>
      </w:r>
      <w:r w:rsidR="00977D63">
        <w:rPr>
          <w:b/>
          <w:bCs/>
        </w:rPr>
        <w:t xml:space="preserve">43. </w:t>
      </w:r>
      <w:r w:rsidR="00977D63">
        <w:t>What differences do you see in the</w:t>
      </w:r>
      <w:r w:rsidR="00922ADE">
        <w:t>se</w:t>
      </w:r>
      <w:r w:rsidR="00977D63">
        <w:t xml:space="preserve"> two accounts</w:t>
      </w:r>
      <w:r w:rsidR="000C1A3D">
        <w:t>?</w:t>
      </w:r>
    </w:p>
    <w:p w14:paraId="4749E1E3" w14:textId="08AA4692" w:rsidR="000C1A3D" w:rsidRDefault="000C1A3D" w:rsidP="000C1A3D">
      <w:pPr>
        <w:pStyle w:val="ListParagraph"/>
      </w:pPr>
    </w:p>
    <w:p w14:paraId="07620717" w14:textId="77777777" w:rsidR="000C1A3D" w:rsidRDefault="000C1A3D" w:rsidP="000C1A3D">
      <w:pPr>
        <w:pStyle w:val="ListParagraph"/>
      </w:pPr>
    </w:p>
    <w:p w14:paraId="11BCC484" w14:textId="3F2114D8" w:rsidR="00353552" w:rsidRDefault="00353552" w:rsidP="00506F24">
      <w:pPr>
        <w:pStyle w:val="ListParagraph"/>
        <w:numPr>
          <w:ilvl w:val="0"/>
          <w:numId w:val="1"/>
        </w:numPr>
      </w:pPr>
      <w:r>
        <w:rPr>
          <w:b/>
          <w:bCs/>
        </w:rPr>
        <w:t>Read Matthew 27:</w:t>
      </w:r>
      <w:r w:rsidR="00922ADE">
        <w:rPr>
          <w:b/>
          <w:bCs/>
        </w:rPr>
        <w:t xml:space="preserve"> 55-56, </w:t>
      </w:r>
      <w:r>
        <w:rPr>
          <w:b/>
          <w:bCs/>
        </w:rPr>
        <w:t>Mark 15:40-41, Luke 2</w:t>
      </w:r>
      <w:r w:rsidR="00140B8B">
        <w:rPr>
          <w:b/>
          <w:bCs/>
        </w:rPr>
        <w:t xml:space="preserve">3:47-49 and John 19:25-27. </w:t>
      </w:r>
      <w:r w:rsidR="00140B8B">
        <w:t xml:space="preserve">According to these passages, who are the people who witnessed Jesus’ death on the cross? </w:t>
      </w:r>
    </w:p>
    <w:p w14:paraId="1734F23A" w14:textId="77777777" w:rsidR="000C1A3D" w:rsidRDefault="000C1A3D" w:rsidP="000C1A3D"/>
    <w:p w14:paraId="4760C575" w14:textId="5DA59788" w:rsidR="00977D63" w:rsidRDefault="00FF0930" w:rsidP="00506F24">
      <w:pPr>
        <w:pStyle w:val="ListParagraph"/>
        <w:numPr>
          <w:ilvl w:val="0"/>
          <w:numId w:val="1"/>
        </w:numPr>
      </w:pPr>
      <w:r>
        <w:t xml:space="preserve">Look again at </w:t>
      </w:r>
      <w:r w:rsidRPr="00922ADE">
        <w:rPr>
          <w:b/>
          <w:bCs/>
        </w:rPr>
        <w:t>Luke 23:39-43.</w:t>
      </w:r>
      <w:r>
        <w:t xml:space="preserve"> What do you think is Luke’s purpose in including this account? From whom do you think Luke got this information for his “orderly account</w:t>
      </w:r>
      <w:r w:rsidR="00353552">
        <w:t>” (Luke 1:3)?</w:t>
      </w:r>
      <w:r>
        <w:t xml:space="preserve"> </w:t>
      </w:r>
    </w:p>
    <w:p w14:paraId="34B3296E" w14:textId="58491F73" w:rsidR="000C1A3D" w:rsidRDefault="000C1A3D" w:rsidP="000C1A3D">
      <w:pPr>
        <w:pStyle w:val="ListParagraph"/>
      </w:pPr>
    </w:p>
    <w:p w14:paraId="08486B5A" w14:textId="77777777" w:rsidR="000C1A3D" w:rsidRDefault="000C1A3D" w:rsidP="000C1A3D">
      <w:pPr>
        <w:pStyle w:val="ListParagraph"/>
      </w:pPr>
    </w:p>
    <w:p w14:paraId="1AF6805E" w14:textId="45FEAF4C" w:rsidR="000C1A3D" w:rsidRDefault="000C1A3D" w:rsidP="00506F24">
      <w:pPr>
        <w:pStyle w:val="ListParagraph"/>
        <w:numPr>
          <w:ilvl w:val="0"/>
          <w:numId w:val="1"/>
        </w:numPr>
      </w:pPr>
      <w:r>
        <w:t xml:space="preserve">If you were to choose one moment from these accounts to sum up who Jesus is to you, what would it be? </w:t>
      </w:r>
    </w:p>
    <w:p w14:paraId="38E735D8" w14:textId="6ED47B1B" w:rsidR="000C1A3D" w:rsidRDefault="000C1A3D" w:rsidP="000C1A3D"/>
    <w:p w14:paraId="6883A820" w14:textId="1DD5D46E" w:rsidR="000C1A3D" w:rsidRDefault="000C1A3D" w:rsidP="000C1A3D"/>
    <w:p w14:paraId="2F433CA7" w14:textId="77777777" w:rsidR="000C1A3D" w:rsidRDefault="000C1A3D" w:rsidP="000C1A3D"/>
    <w:sectPr w:rsidR="000C1A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FD6FD4"/>
    <w:multiLevelType w:val="hybridMultilevel"/>
    <w:tmpl w:val="BAD03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TAyMDQ3MbEwMzZS0lEKTi0uzszPAykwrAUAcXJMEywAAAA="/>
  </w:docVars>
  <w:rsids>
    <w:rsidRoot w:val="00506F24"/>
    <w:rsid w:val="00067DCB"/>
    <w:rsid w:val="000C1A3D"/>
    <w:rsid w:val="00140B8B"/>
    <w:rsid w:val="00353552"/>
    <w:rsid w:val="00506F24"/>
    <w:rsid w:val="00922ADE"/>
    <w:rsid w:val="00977D63"/>
    <w:rsid w:val="00AD044B"/>
    <w:rsid w:val="00B82A3C"/>
    <w:rsid w:val="00FF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9F406"/>
  <w15:chartTrackingRefBased/>
  <w15:docId w15:val="{EA20E17F-DDA5-4D35-86B0-BDE8C468A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06F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06F24"/>
    <w:rPr>
      <w:b/>
      <w:bCs/>
    </w:rPr>
  </w:style>
  <w:style w:type="paragraph" w:styleId="ListParagraph">
    <w:name w:val="List Paragraph"/>
    <w:basedOn w:val="Normal"/>
    <w:uiPriority w:val="34"/>
    <w:qFormat/>
    <w:rsid w:val="00506F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48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03-29T00:09:00Z</dcterms:created>
  <dcterms:modified xsi:type="dcterms:W3CDTF">2021-03-29T00:36:00Z</dcterms:modified>
</cp:coreProperties>
</file>